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05EA" w:rsidRPr="008E05EA" w:rsidRDefault="008E05EA">
      <w:pPr>
        <w:rPr>
          <w:b/>
          <w:sz w:val="28"/>
        </w:rPr>
      </w:pPr>
      <w:r w:rsidRPr="008E05EA">
        <w:rPr>
          <w:b/>
          <w:sz w:val="28"/>
        </w:rPr>
        <w:t>Unit 1 assignment</w:t>
      </w:r>
      <w:bookmarkStart w:id="0" w:name="_GoBack"/>
      <w:bookmarkEnd w:id="0"/>
    </w:p>
    <w:p w:rsidR="00F375D6" w:rsidRDefault="00283EA6">
      <w:r>
        <w:t>Syntax means the rules that govern the structure of a programming language for example the rules that govern how variables are declared, loops are written and function or subroutine calls. If these are not followed, one gets a syntax error, with this the program will not even run, it will break.</w:t>
      </w:r>
    </w:p>
    <w:p w:rsidR="00AA0013" w:rsidRDefault="00283EA6">
      <w:r>
        <w:t xml:space="preserve">Semantics are concerned with the results of the program, does your code actually carry the right meaning </w:t>
      </w:r>
      <w:r w:rsidR="00AA0013">
        <w:t>and will it produce the results it is intended to produce.</w:t>
      </w:r>
    </w:p>
    <w:p w:rsidR="00AA0013" w:rsidRDefault="00AA0013">
      <w:r>
        <w:t>Syntax Error in Java</w:t>
      </w:r>
    </w:p>
    <w:p w:rsidR="00AA0013" w:rsidRDefault="00AA0013" w:rsidP="00AA0013">
      <w:r>
        <w:t>/* program to add two numbers */</w:t>
      </w:r>
    </w:p>
    <w:p w:rsidR="00AA0013" w:rsidRDefault="00AA0013" w:rsidP="00AA0013">
      <w:r>
        <w:t xml:space="preserve">public class </w:t>
      </w:r>
      <w:proofErr w:type="spellStart"/>
      <w:r>
        <w:t>AddTwoNumbers</w:t>
      </w:r>
      <w:proofErr w:type="spellEnd"/>
      <w:r>
        <w:t xml:space="preserve"> {</w:t>
      </w:r>
    </w:p>
    <w:p w:rsidR="00AA0013" w:rsidRDefault="00AA0013" w:rsidP="00AA0013">
      <w:r>
        <w:t xml:space="preserve">    public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 {</w:t>
      </w:r>
    </w:p>
    <w:p w:rsidR="00AA0013" w:rsidRDefault="00AA0013" w:rsidP="00AA0013">
      <w:r>
        <w:t xml:space="preserve">        </w:t>
      </w:r>
      <w:proofErr w:type="spellStart"/>
      <w:r>
        <w:t>int</w:t>
      </w:r>
      <w:proofErr w:type="spellEnd"/>
      <w:r>
        <w:t xml:space="preserve"> a = 2;</w:t>
      </w:r>
    </w:p>
    <w:p w:rsidR="00AA0013" w:rsidRDefault="00AA0013" w:rsidP="00AA0013">
      <w:r>
        <w:t xml:space="preserve">        </w:t>
      </w:r>
      <w:proofErr w:type="spellStart"/>
      <w:r>
        <w:t>int</w:t>
      </w:r>
      <w:proofErr w:type="spellEnd"/>
      <w:r>
        <w:t xml:space="preserve"> b = 2;</w:t>
      </w:r>
    </w:p>
    <w:p w:rsidR="00AA0013" w:rsidRDefault="00AA0013" w:rsidP="00AA0013">
      <w:r>
        <w:t xml:space="preserve">        </w:t>
      </w:r>
      <w:proofErr w:type="spellStart"/>
      <w:r>
        <w:t>int</w:t>
      </w:r>
      <w:proofErr w:type="spellEnd"/>
      <w:r>
        <w:t xml:space="preserve"> result = </w:t>
      </w:r>
      <w:proofErr w:type="spellStart"/>
      <w:r>
        <w:t>a+b</w:t>
      </w:r>
      <w:proofErr w:type="spellEnd"/>
      <w:r>
        <w:t xml:space="preserve"> //missing semicolon here is a syntax error</w:t>
      </w:r>
    </w:p>
    <w:p w:rsidR="00AA0013" w:rsidRDefault="00AA0013" w:rsidP="00AA0013">
      <w:r>
        <w:t xml:space="preserve">        </w:t>
      </w:r>
    </w:p>
    <w:p w:rsidR="00AA0013" w:rsidRDefault="00AA0013" w:rsidP="00AA0013">
      <w:r>
        <w:t xml:space="preserve">        </w:t>
      </w:r>
      <w:proofErr w:type="spellStart"/>
      <w:r>
        <w:t>System.out.println</w:t>
      </w:r>
      <w:proofErr w:type="spellEnd"/>
      <w:r>
        <w:t>(result);</w:t>
      </w:r>
    </w:p>
    <w:p w:rsidR="00AA0013" w:rsidRDefault="00AA0013" w:rsidP="00AA0013">
      <w:r>
        <w:t xml:space="preserve">        </w:t>
      </w:r>
    </w:p>
    <w:p w:rsidR="00AA0013" w:rsidRDefault="00AA0013" w:rsidP="00AA0013">
      <w:r>
        <w:t xml:space="preserve">    }</w:t>
      </w:r>
    </w:p>
    <w:p w:rsidR="00AA0013" w:rsidRDefault="00AA0013" w:rsidP="00AA0013">
      <w:r>
        <w:t>}</w:t>
      </w:r>
    </w:p>
    <w:p w:rsidR="00AA0013" w:rsidRPr="00AA0013" w:rsidRDefault="00AA0013" w:rsidP="00AA0013">
      <w:pPr>
        <w:rPr>
          <w:b/>
        </w:rPr>
      </w:pPr>
      <w:r w:rsidRPr="00AA0013">
        <w:rPr>
          <w:b/>
        </w:rPr>
        <w:t>Output</w:t>
      </w:r>
    </w:p>
    <w:p w:rsidR="00AA0013" w:rsidRPr="00AA0013" w:rsidRDefault="00AA0013" w:rsidP="00AA0013">
      <w:pPr>
        <w:rPr>
          <w:b/>
        </w:rPr>
      </w:pPr>
      <w:r w:rsidRPr="00AA0013">
        <w:rPr>
          <w:b/>
        </w:rPr>
        <w:t xml:space="preserve">Exception in thread "main" </w:t>
      </w:r>
      <w:proofErr w:type="spellStart"/>
      <w:proofErr w:type="gramStart"/>
      <w:r w:rsidRPr="00AA0013">
        <w:rPr>
          <w:b/>
        </w:rPr>
        <w:t>java.lang</w:t>
      </w:r>
      <w:proofErr w:type="gramEnd"/>
      <w:r w:rsidRPr="00AA0013">
        <w:rPr>
          <w:b/>
        </w:rPr>
        <w:t>.Error</w:t>
      </w:r>
      <w:proofErr w:type="spellEnd"/>
      <w:r w:rsidRPr="00AA0013">
        <w:rPr>
          <w:b/>
        </w:rPr>
        <w:t xml:space="preserve">: Unresolved compilation problems: </w:t>
      </w:r>
    </w:p>
    <w:p w:rsidR="00AA0013" w:rsidRPr="00AA0013" w:rsidRDefault="00AA0013" w:rsidP="00AA0013">
      <w:pPr>
        <w:rPr>
          <w:b/>
        </w:rPr>
      </w:pPr>
      <w:r w:rsidRPr="00AA0013">
        <w:rPr>
          <w:b/>
        </w:rPr>
        <w:t xml:space="preserve">        Syntax error, insert </w:t>
      </w:r>
      <w:proofErr w:type="gramStart"/>
      <w:r w:rsidRPr="00AA0013">
        <w:rPr>
          <w:b/>
        </w:rPr>
        <w:t>"::</w:t>
      </w:r>
      <w:proofErr w:type="gramEnd"/>
      <w:r w:rsidRPr="00AA0013">
        <w:rPr>
          <w:b/>
        </w:rPr>
        <w:t xml:space="preserve"> </w:t>
      </w:r>
      <w:proofErr w:type="spellStart"/>
      <w:r w:rsidRPr="00AA0013">
        <w:rPr>
          <w:b/>
        </w:rPr>
        <w:t>IdentifierOrNew</w:t>
      </w:r>
      <w:proofErr w:type="spellEnd"/>
      <w:r w:rsidRPr="00AA0013">
        <w:rPr>
          <w:b/>
        </w:rPr>
        <w:t xml:space="preserve">" to complete </w:t>
      </w:r>
      <w:proofErr w:type="spellStart"/>
      <w:r w:rsidRPr="00AA0013">
        <w:rPr>
          <w:b/>
        </w:rPr>
        <w:t>ReferenceExpression</w:t>
      </w:r>
      <w:proofErr w:type="spellEnd"/>
    </w:p>
    <w:p w:rsidR="00AA0013" w:rsidRPr="00AA0013" w:rsidRDefault="00AA0013" w:rsidP="00AA0013">
      <w:pPr>
        <w:rPr>
          <w:b/>
        </w:rPr>
      </w:pPr>
      <w:r w:rsidRPr="00AA0013">
        <w:rPr>
          <w:b/>
        </w:rPr>
        <w:t xml:space="preserve">        Syntax error, insert ";" to complete </w:t>
      </w:r>
      <w:proofErr w:type="spellStart"/>
      <w:r w:rsidRPr="00AA0013">
        <w:rPr>
          <w:b/>
        </w:rPr>
        <w:t>LocalVariableDeclarationStatement</w:t>
      </w:r>
      <w:proofErr w:type="spellEnd"/>
    </w:p>
    <w:p w:rsidR="00AA0013" w:rsidRPr="00AA0013" w:rsidRDefault="00AA0013" w:rsidP="00AA0013">
      <w:pPr>
        <w:rPr>
          <w:b/>
        </w:rPr>
      </w:pPr>
    </w:p>
    <w:p w:rsidR="00AA0013" w:rsidRDefault="00AA0013" w:rsidP="00AA0013">
      <w:pPr>
        <w:rPr>
          <w:b/>
        </w:rPr>
      </w:pPr>
      <w:r w:rsidRPr="00AA0013">
        <w:rPr>
          <w:b/>
        </w:rPr>
        <w:t xml:space="preserve">        at </w:t>
      </w:r>
      <w:proofErr w:type="spellStart"/>
      <w:r w:rsidRPr="00AA0013">
        <w:rPr>
          <w:b/>
        </w:rPr>
        <w:t>AddTwoNumbers.main</w:t>
      </w:r>
      <w:proofErr w:type="spellEnd"/>
      <w:r w:rsidRPr="00AA0013">
        <w:rPr>
          <w:b/>
        </w:rPr>
        <w:t>(AddTwoNumbers.java:5)</w:t>
      </w:r>
    </w:p>
    <w:p w:rsidR="00EE7120" w:rsidRDefault="00EE7120" w:rsidP="00AA0013">
      <w:pPr>
        <w:rPr>
          <w:b/>
        </w:rPr>
      </w:pPr>
    </w:p>
    <w:p w:rsidR="00EE7120" w:rsidRDefault="00EE7120" w:rsidP="00AA0013">
      <w:r>
        <w:t>Semantic error</w:t>
      </w:r>
    </w:p>
    <w:p w:rsidR="00EE7120" w:rsidRDefault="00EE7120" w:rsidP="00EE7120">
      <w:r>
        <w:t>/* program to add two numbers */</w:t>
      </w:r>
    </w:p>
    <w:p w:rsidR="00EE7120" w:rsidRDefault="00EE7120" w:rsidP="00EE7120">
      <w:r>
        <w:t xml:space="preserve">public class </w:t>
      </w:r>
      <w:proofErr w:type="spellStart"/>
      <w:r>
        <w:t>AddTwoNumbers</w:t>
      </w:r>
      <w:proofErr w:type="spellEnd"/>
      <w:r>
        <w:t xml:space="preserve"> {</w:t>
      </w:r>
    </w:p>
    <w:p w:rsidR="00EE7120" w:rsidRDefault="00EE7120" w:rsidP="00EE7120">
      <w:r>
        <w:t xml:space="preserve">    public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 {</w:t>
      </w:r>
    </w:p>
    <w:p w:rsidR="00EE7120" w:rsidRDefault="00EE7120" w:rsidP="00EE7120">
      <w:r>
        <w:t xml:space="preserve">        </w:t>
      </w:r>
      <w:proofErr w:type="spellStart"/>
      <w:r>
        <w:t>int</w:t>
      </w:r>
      <w:proofErr w:type="spellEnd"/>
      <w:r>
        <w:t xml:space="preserve"> a =- 2;</w:t>
      </w:r>
    </w:p>
    <w:p w:rsidR="00EE7120" w:rsidRDefault="00EE7120" w:rsidP="00EE7120">
      <w:r>
        <w:lastRenderedPageBreak/>
        <w:t xml:space="preserve">        </w:t>
      </w:r>
      <w:proofErr w:type="spellStart"/>
      <w:r>
        <w:t>int</w:t>
      </w:r>
      <w:proofErr w:type="spellEnd"/>
      <w:r>
        <w:t xml:space="preserve"> b = (float) 2.3;</w:t>
      </w:r>
    </w:p>
    <w:p w:rsidR="00EE7120" w:rsidRDefault="00EE7120" w:rsidP="00EE7120">
      <w:r>
        <w:t xml:space="preserve">        float result = </w:t>
      </w:r>
      <w:proofErr w:type="spellStart"/>
      <w:r>
        <w:t>a+b</w:t>
      </w:r>
      <w:proofErr w:type="spellEnd"/>
      <w:r>
        <w:t>; //missing semicolon here is a syntax error</w:t>
      </w:r>
    </w:p>
    <w:p w:rsidR="00EE7120" w:rsidRDefault="00EE7120" w:rsidP="00EE7120">
      <w:r>
        <w:t xml:space="preserve">        </w:t>
      </w:r>
    </w:p>
    <w:p w:rsidR="00EE7120" w:rsidRDefault="00EE7120" w:rsidP="00EE7120">
      <w:r>
        <w:t xml:space="preserve">        </w:t>
      </w:r>
      <w:proofErr w:type="spellStart"/>
      <w:r>
        <w:t>System.out.println</w:t>
      </w:r>
      <w:proofErr w:type="spellEnd"/>
      <w:r>
        <w:t>(result);</w:t>
      </w:r>
    </w:p>
    <w:p w:rsidR="00EE7120" w:rsidRDefault="00EE7120" w:rsidP="00EE7120">
      <w:r>
        <w:t xml:space="preserve">        </w:t>
      </w:r>
    </w:p>
    <w:p w:rsidR="00EE7120" w:rsidRDefault="00EE7120" w:rsidP="00EE7120">
      <w:r>
        <w:t xml:space="preserve">    }</w:t>
      </w:r>
    </w:p>
    <w:p w:rsidR="00EE7120" w:rsidRDefault="00EE7120" w:rsidP="00EE7120">
      <w:r>
        <w:t>}</w:t>
      </w:r>
    </w:p>
    <w:p w:rsidR="007E0057" w:rsidRDefault="007E0057" w:rsidP="00EE7120"/>
    <w:p w:rsidR="007E0057" w:rsidRPr="007E0057" w:rsidRDefault="007E0057" w:rsidP="00EE7120">
      <w:pPr>
        <w:rPr>
          <w:b/>
        </w:rPr>
      </w:pPr>
      <w:r w:rsidRPr="007E0057">
        <w:rPr>
          <w:b/>
        </w:rPr>
        <w:t>Output</w:t>
      </w:r>
    </w:p>
    <w:p w:rsidR="007E0057" w:rsidRPr="007E0057" w:rsidRDefault="007E0057" w:rsidP="007E0057">
      <w:pPr>
        <w:rPr>
          <w:b/>
        </w:rPr>
      </w:pPr>
      <w:r w:rsidRPr="007E0057">
        <w:rPr>
          <w:b/>
        </w:rPr>
        <w:t xml:space="preserve">Exception in thread "main" </w:t>
      </w:r>
      <w:proofErr w:type="spellStart"/>
      <w:proofErr w:type="gramStart"/>
      <w:r w:rsidRPr="007E0057">
        <w:rPr>
          <w:b/>
        </w:rPr>
        <w:t>java.lang</w:t>
      </w:r>
      <w:proofErr w:type="gramEnd"/>
      <w:r w:rsidRPr="007E0057">
        <w:rPr>
          <w:b/>
        </w:rPr>
        <w:t>.Error</w:t>
      </w:r>
      <w:proofErr w:type="spellEnd"/>
      <w:r w:rsidRPr="007E0057">
        <w:rPr>
          <w:b/>
        </w:rPr>
        <w:t xml:space="preserve">: Unresolved compilation problem: </w:t>
      </w:r>
    </w:p>
    <w:p w:rsidR="007E0057" w:rsidRPr="007E0057" w:rsidRDefault="007E0057" w:rsidP="007E0057">
      <w:pPr>
        <w:rPr>
          <w:b/>
        </w:rPr>
      </w:pPr>
      <w:r w:rsidRPr="007E0057">
        <w:rPr>
          <w:b/>
        </w:rPr>
        <w:t xml:space="preserve">        Type mismatch: cannot convert from float to </w:t>
      </w:r>
      <w:proofErr w:type="spellStart"/>
      <w:r w:rsidRPr="007E0057">
        <w:rPr>
          <w:b/>
        </w:rPr>
        <w:t>int</w:t>
      </w:r>
      <w:proofErr w:type="spellEnd"/>
    </w:p>
    <w:p w:rsidR="007E0057" w:rsidRPr="007E0057" w:rsidRDefault="007E0057" w:rsidP="007E0057">
      <w:pPr>
        <w:rPr>
          <w:b/>
        </w:rPr>
      </w:pPr>
    </w:p>
    <w:p w:rsidR="007E0057" w:rsidRPr="007E0057" w:rsidRDefault="007E0057" w:rsidP="007E0057">
      <w:pPr>
        <w:rPr>
          <w:b/>
        </w:rPr>
      </w:pPr>
      <w:r w:rsidRPr="007E0057">
        <w:rPr>
          <w:b/>
        </w:rPr>
        <w:t xml:space="preserve">        at </w:t>
      </w:r>
      <w:proofErr w:type="spellStart"/>
      <w:r w:rsidRPr="007E0057">
        <w:rPr>
          <w:b/>
        </w:rPr>
        <w:t>AddTwoNumbers.main</w:t>
      </w:r>
      <w:proofErr w:type="spellEnd"/>
      <w:r w:rsidRPr="007E0057">
        <w:rPr>
          <w:b/>
        </w:rPr>
        <w:t>(AddTwoNumbers.java:5)</w:t>
      </w:r>
    </w:p>
    <w:sectPr w:rsidR="007E0057" w:rsidRPr="007E00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bUwMDUxNjG3NDdR0lEKTi0uzszPAykwrAUANezqNywAAAA="/>
  </w:docVars>
  <w:rsids>
    <w:rsidRoot w:val="00283EA6"/>
    <w:rsid w:val="00283EA6"/>
    <w:rsid w:val="007E0057"/>
    <w:rsid w:val="00881B5D"/>
    <w:rsid w:val="00891FED"/>
    <w:rsid w:val="008E05EA"/>
    <w:rsid w:val="00AA0013"/>
    <w:rsid w:val="00D03E5B"/>
    <w:rsid w:val="00EE7120"/>
    <w:rsid w:val="00F37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4F802"/>
  <w15:chartTrackingRefBased/>
  <w15:docId w15:val="{5282E93E-8E87-42E7-9E3F-EF574D615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6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5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9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5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3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12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7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2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le Simon Peter</dc:creator>
  <cp:keywords/>
  <dc:description/>
  <cp:lastModifiedBy>Tamale Simon Peter</cp:lastModifiedBy>
  <cp:revision>1</cp:revision>
  <dcterms:created xsi:type="dcterms:W3CDTF">2021-04-11T23:03:00Z</dcterms:created>
  <dcterms:modified xsi:type="dcterms:W3CDTF">2021-04-12T07:05:00Z</dcterms:modified>
</cp:coreProperties>
</file>